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Шарофиддинов Зийнатулло</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765188"/>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765188"/>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108752"/>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108752"/>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744077"/>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744077"/>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589179"/>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589179"/>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759304"/>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59304"/>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485225"/>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485225"/>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81356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81356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722139"/>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722139"/>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755036"/>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755036"/>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75994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75994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728701"/>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728701"/>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Шарофиддинов Зийнатулло</dc:creator>
  <dc:language>ru-RU</dc:language>
  <cp:keywords/>
  <dcterms:created xsi:type="dcterms:W3CDTF">2025-08-12T09:06:40Z</dcterms:created>
  <dcterms:modified xsi:type="dcterms:W3CDTF">2025-08-12T09:0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